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66D7" w:rsidRPr="005B6AB0" w:rsidRDefault="00DA666C" w:rsidP="00C366D7">
      <w:pPr>
        <w:pStyle w:val="Default"/>
        <w:rPr>
          <w:rFonts w:asciiTheme="minorHAnsi" w:hAnsiTheme="minorHAnsi" w:cs="Courier New"/>
          <w:sz w:val="23"/>
          <w:szCs w:val="23"/>
        </w:rPr>
      </w:pPr>
      <w:r w:rsidRPr="005B6AB0">
        <w:rPr>
          <w:noProof/>
        </w:rPr>
        <w:drawing>
          <wp:anchor distT="0" distB="0" distL="114300" distR="114300" simplePos="0" relativeHeight="251658240" behindDoc="1" locked="0" layoutInCell="1" allowOverlap="1">
            <wp:simplePos x="0" y="0"/>
            <wp:positionH relativeFrom="margin">
              <wp:posOffset>5099685</wp:posOffset>
            </wp:positionH>
            <wp:positionV relativeFrom="margin">
              <wp:posOffset>-682625</wp:posOffset>
            </wp:positionV>
            <wp:extent cx="1256030" cy="1727200"/>
            <wp:effectExtent l="0" t="0" r="1270" b="6350"/>
            <wp:wrapSquare wrapText="bothSides"/>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6030" cy="1727200"/>
                    </a:xfrm>
                    <a:prstGeom prst="rect">
                      <a:avLst/>
                    </a:prstGeom>
                    <a:noFill/>
                    <a:ln>
                      <a:noFill/>
                    </a:ln>
                  </pic:spPr>
                </pic:pic>
              </a:graphicData>
            </a:graphic>
          </wp:anchor>
        </w:drawing>
      </w:r>
      <w:r w:rsidR="00C366D7" w:rsidRPr="005B6AB0">
        <w:rPr>
          <w:rFonts w:asciiTheme="minorHAnsi" w:hAnsiTheme="minorHAnsi" w:cs="Courier New"/>
          <w:b/>
          <w:bCs/>
          <w:sz w:val="23"/>
          <w:szCs w:val="23"/>
        </w:rPr>
        <w:t xml:space="preserve">Dagsorden </w:t>
      </w:r>
      <w:r w:rsidR="004813E4" w:rsidRPr="005B6AB0">
        <w:rPr>
          <w:rFonts w:asciiTheme="minorHAnsi" w:hAnsiTheme="minorHAnsi" w:cs="Courier New"/>
          <w:b/>
          <w:bCs/>
          <w:sz w:val="23"/>
          <w:szCs w:val="23"/>
        </w:rPr>
        <w:t>3</w:t>
      </w:r>
      <w:r w:rsidR="00C366D7" w:rsidRPr="005B6AB0">
        <w:rPr>
          <w:rFonts w:asciiTheme="minorHAnsi" w:hAnsiTheme="minorHAnsi" w:cs="Courier New"/>
          <w:b/>
          <w:bCs/>
          <w:sz w:val="23"/>
          <w:szCs w:val="23"/>
        </w:rPr>
        <w:t xml:space="preserve">. møde </w:t>
      </w:r>
      <w:r w:rsidR="00742349" w:rsidRPr="005B6AB0">
        <w:rPr>
          <w:rFonts w:asciiTheme="minorHAnsi" w:hAnsiTheme="minorHAnsi" w:cs="Courier New"/>
          <w:b/>
          <w:bCs/>
          <w:sz w:val="23"/>
          <w:szCs w:val="23"/>
        </w:rPr>
        <w:t>t</w:t>
      </w:r>
      <w:r w:rsidR="004813E4" w:rsidRPr="005B6AB0">
        <w:rPr>
          <w:rFonts w:asciiTheme="minorHAnsi" w:hAnsiTheme="minorHAnsi" w:cs="Courier New"/>
          <w:b/>
          <w:bCs/>
          <w:sz w:val="23"/>
          <w:szCs w:val="23"/>
        </w:rPr>
        <w:t>o</w:t>
      </w:r>
      <w:r w:rsidR="00742349" w:rsidRPr="005B6AB0">
        <w:rPr>
          <w:rFonts w:asciiTheme="minorHAnsi" w:hAnsiTheme="minorHAnsi" w:cs="Courier New"/>
          <w:b/>
          <w:bCs/>
          <w:sz w:val="23"/>
          <w:szCs w:val="23"/>
        </w:rPr>
        <w:t>rs</w:t>
      </w:r>
      <w:r w:rsidR="00C366D7" w:rsidRPr="005B6AB0">
        <w:rPr>
          <w:rFonts w:asciiTheme="minorHAnsi" w:hAnsiTheme="minorHAnsi" w:cs="Courier New"/>
          <w:b/>
          <w:bCs/>
          <w:sz w:val="23"/>
          <w:szCs w:val="23"/>
        </w:rPr>
        <w:t xml:space="preserve">dag d. </w:t>
      </w:r>
      <w:r w:rsidR="004813E4" w:rsidRPr="005B6AB0">
        <w:rPr>
          <w:rFonts w:asciiTheme="minorHAnsi" w:hAnsiTheme="minorHAnsi" w:cs="Courier New"/>
          <w:b/>
          <w:bCs/>
          <w:sz w:val="23"/>
          <w:szCs w:val="23"/>
        </w:rPr>
        <w:t>19</w:t>
      </w:r>
      <w:r w:rsidR="00C366D7" w:rsidRPr="005B6AB0">
        <w:rPr>
          <w:rFonts w:asciiTheme="minorHAnsi" w:hAnsiTheme="minorHAnsi" w:cs="Courier New"/>
          <w:b/>
          <w:bCs/>
          <w:sz w:val="23"/>
          <w:szCs w:val="23"/>
        </w:rPr>
        <w:t xml:space="preserve">. </w:t>
      </w:r>
      <w:r w:rsidR="004813E4" w:rsidRPr="005B6AB0">
        <w:rPr>
          <w:rFonts w:asciiTheme="minorHAnsi" w:hAnsiTheme="minorHAnsi" w:cs="Courier New"/>
          <w:b/>
          <w:bCs/>
          <w:sz w:val="23"/>
          <w:szCs w:val="23"/>
        </w:rPr>
        <w:t>decemb</w:t>
      </w:r>
      <w:r w:rsidR="00C366D7" w:rsidRPr="005B6AB0">
        <w:rPr>
          <w:rFonts w:asciiTheme="minorHAnsi" w:hAnsiTheme="minorHAnsi" w:cs="Courier New"/>
          <w:b/>
          <w:bCs/>
          <w:sz w:val="23"/>
          <w:szCs w:val="23"/>
        </w:rPr>
        <w:t>er 201</w:t>
      </w:r>
      <w:r w:rsidR="00742349" w:rsidRPr="005B6AB0">
        <w:rPr>
          <w:rFonts w:asciiTheme="minorHAnsi" w:hAnsiTheme="minorHAnsi" w:cs="Courier New"/>
          <w:b/>
          <w:bCs/>
          <w:sz w:val="23"/>
          <w:szCs w:val="23"/>
        </w:rPr>
        <w:t>9</w:t>
      </w:r>
      <w:r w:rsidR="00C366D7" w:rsidRPr="005B6AB0">
        <w:rPr>
          <w:rFonts w:asciiTheme="minorHAnsi" w:hAnsiTheme="minorHAnsi" w:cs="Courier New"/>
          <w:b/>
          <w:bCs/>
          <w:sz w:val="23"/>
          <w:szCs w:val="23"/>
        </w:rPr>
        <w:t xml:space="preserve">  </w:t>
      </w:r>
    </w:p>
    <w:p w:rsidR="00C366D7" w:rsidRPr="005B6AB0" w:rsidRDefault="00C366D7" w:rsidP="00C366D7">
      <w:pPr>
        <w:pStyle w:val="Default"/>
        <w:rPr>
          <w:rFonts w:asciiTheme="minorHAnsi" w:hAnsiTheme="minorHAnsi" w:cs="Courier New"/>
          <w:sz w:val="22"/>
          <w:szCs w:val="22"/>
        </w:rPr>
      </w:pPr>
      <w:r w:rsidRPr="005B6AB0">
        <w:rPr>
          <w:rFonts w:asciiTheme="minorHAnsi" w:hAnsiTheme="minorHAnsi" w:cs="Courier New"/>
          <w:b/>
          <w:bCs/>
          <w:sz w:val="22"/>
          <w:szCs w:val="22"/>
        </w:rPr>
        <w:t xml:space="preserve">Kl. 13-16 i byrådssalen  </w:t>
      </w:r>
    </w:p>
    <w:p w:rsidR="00C366D7" w:rsidRPr="005B6AB0" w:rsidRDefault="00C366D7" w:rsidP="00C366D7">
      <w:pPr>
        <w:pStyle w:val="Default"/>
        <w:rPr>
          <w:rFonts w:asciiTheme="minorHAnsi" w:hAnsiTheme="minorHAnsi"/>
          <w:sz w:val="18"/>
          <w:szCs w:val="18"/>
        </w:rPr>
      </w:pPr>
      <w:r w:rsidRPr="005B6AB0">
        <w:rPr>
          <w:rFonts w:asciiTheme="minorHAnsi" w:hAnsiTheme="minorHAnsi"/>
          <w:sz w:val="18"/>
          <w:szCs w:val="18"/>
        </w:rPr>
        <w:t xml:space="preserve"> </w:t>
      </w:r>
    </w:p>
    <w:p w:rsidR="00DA666C" w:rsidRPr="005B6AB0" w:rsidRDefault="00C366D7" w:rsidP="00DA666C">
      <w:pPr>
        <w:pStyle w:val="Default"/>
        <w:rPr>
          <w:rFonts w:asciiTheme="minorHAnsi" w:hAnsiTheme="minorHAnsi"/>
          <w:sz w:val="18"/>
          <w:szCs w:val="18"/>
        </w:rPr>
      </w:pPr>
      <w:r w:rsidRPr="005B6AB0">
        <w:rPr>
          <w:rFonts w:asciiTheme="minorHAnsi" w:hAnsiTheme="minorHAnsi"/>
          <w:sz w:val="18"/>
          <w:szCs w:val="18"/>
        </w:rPr>
        <w:t xml:space="preserve">Fra 12:30 er der sandwich i receptionslokalet, hvor der er masser af mulighed for at snakke </w:t>
      </w:r>
    </w:p>
    <w:p w:rsidR="00C366D7" w:rsidRPr="005B6AB0" w:rsidRDefault="00C366D7" w:rsidP="00DA666C">
      <w:pPr>
        <w:pStyle w:val="Default"/>
        <w:rPr>
          <w:rFonts w:asciiTheme="minorHAnsi" w:hAnsiTheme="minorHAnsi"/>
          <w:sz w:val="18"/>
          <w:szCs w:val="18"/>
        </w:rPr>
      </w:pPr>
      <w:r w:rsidRPr="005B6AB0">
        <w:rPr>
          <w:rFonts w:asciiTheme="minorHAnsi" w:hAnsiTheme="minorHAnsi"/>
          <w:sz w:val="18"/>
          <w:szCs w:val="18"/>
        </w:rPr>
        <w:t xml:space="preserve">og hygge med de andre medlemmer af Børne- og ungebyrådet. </w:t>
      </w:r>
    </w:p>
    <w:p w:rsidR="00C366D7" w:rsidRPr="005B6AB0" w:rsidRDefault="00C366D7" w:rsidP="00C366D7">
      <w:pPr>
        <w:pStyle w:val="Default"/>
        <w:rPr>
          <w:rFonts w:asciiTheme="minorHAnsi" w:hAnsiTheme="minorHAnsi"/>
          <w:color w:val="auto"/>
          <w:sz w:val="18"/>
          <w:szCs w:val="18"/>
        </w:rPr>
      </w:pPr>
    </w:p>
    <w:p w:rsidR="00DA666C" w:rsidRPr="005B6AB0" w:rsidRDefault="00DA666C" w:rsidP="00C366D7">
      <w:pPr>
        <w:pStyle w:val="Default"/>
        <w:rPr>
          <w:rFonts w:asciiTheme="minorHAnsi" w:hAnsiTheme="minorHAnsi" w:cs="Palatino Linotype"/>
          <w:sz w:val="18"/>
          <w:szCs w:val="18"/>
        </w:rPr>
      </w:pPr>
    </w:p>
    <w:p w:rsidR="00C366D7" w:rsidRPr="005B6AB0" w:rsidRDefault="00C366D7" w:rsidP="004251D7">
      <w:pPr>
        <w:pStyle w:val="Ingenafstand"/>
        <w:numPr>
          <w:ilvl w:val="0"/>
          <w:numId w:val="1"/>
        </w:numPr>
        <w:spacing w:line="360" w:lineRule="auto"/>
      </w:pPr>
      <w:r w:rsidRPr="005B6AB0">
        <w:t>13.00-13.</w:t>
      </w:r>
      <w:r w:rsidR="000B5747" w:rsidRPr="005B6AB0">
        <w:t>05</w:t>
      </w:r>
      <w:r w:rsidRPr="005B6AB0">
        <w:tab/>
        <w:t>Velkom</w:t>
      </w:r>
      <w:r w:rsidR="009E1CB9" w:rsidRPr="005B6AB0">
        <w:t xml:space="preserve">st </w:t>
      </w:r>
      <w:r w:rsidR="000B5747" w:rsidRPr="005B6AB0">
        <w:t>og navneopråb</w:t>
      </w:r>
    </w:p>
    <w:p w:rsidR="000B5747" w:rsidRPr="005B6AB0" w:rsidRDefault="004251D7" w:rsidP="004251D7">
      <w:pPr>
        <w:pStyle w:val="Ingenafstand"/>
        <w:numPr>
          <w:ilvl w:val="0"/>
          <w:numId w:val="1"/>
        </w:numPr>
        <w:spacing w:line="360" w:lineRule="auto"/>
      </w:pPr>
      <w:r w:rsidRPr="005B6AB0">
        <w:t>13.</w:t>
      </w:r>
      <w:r w:rsidR="000B5747" w:rsidRPr="005B6AB0">
        <w:t>05</w:t>
      </w:r>
      <w:r w:rsidRPr="005B6AB0">
        <w:t>-13.15</w:t>
      </w:r>
      <w:r w:rsidRPr="005B6AB0">
        <w:tab/>
      </w:r>
      <w:r w:rsidR="000B5747" w:rsidRPr="005B6AB0">
        <w:t>Siden sidst</w:t>
      </w:r>
    </w:p>
    <w:p w:rsidR="000B5747" w:rsidRPr="005B6AB0" w:rsidRDefault="000B5747" w:rsidP="000B5747">
      <w:pPr>
        <w:pStyle w:val="Ingenafstand"/>
        <w:numPr>
          <w:ilvl w:val="4"/>
          <w:numId w:val="1"/>
        </w:numPr>
        <w:spacing w:line="360" w:lineRule="auto"/>
      </w:pPr>
      <w:r w:rsidRPr="005B6AB0">
        <w:t>Arrangementer afholdt</w:t>
      </w:r>
    </w:p>
    <w:p w:rsidR="004251D7" w:rsidRPr="005B6AB0" w:rsidRDefault="004251D7" w:rsidP="000B5747">
      <w:pPr>
        <w:pStyle w:val="Ingenafstand"/>
        <w:numPr>
          <w:ilvl w:val="4"/>
          <w:numId w:val="1"/>
        </w:numPr>
        <w:spacing w:line="360" w:lineRule="auto"/>
      </w:pPr>
      <w:r w:rsidRPr="005B6AB0">
        <w:t xml:space="preserve">Invitationer og </w:t>
      </w:r>
      <w:r w:rsidR="00852094" w:rsidRPr="005B6AB0">
        <w:t xml:space="preserve">kommende arrangementer </w:t>
      </w:r>
      <w:r w:rsidRPr="005B6AB0">
        <w:t xml:space="preserve"> </w:t>
      </w:r>
    </w:p>
    <w:p w:rsidR="00C366D7" w:rsidRPr="005B6AB0" w:rsidRDefault="00C366D7" w:rsidP="00C366D7">
      <w:pPr>
        <w:pStyle w:val="Ingenafstand"/>
        <w:numPr>
          <w:ilvl w:val="0"/>
          <w:numId w:val="1"/>
        </w:numPr>
        <w:spacing w:line="360" w:lineRule="auto"/>
      </w:pPr>
      <w:r w:rsidRPr="005B6AB0">
        <w:t>13.</w:t>
      </w:r>
      <w:r w:rsidR="00742349" w:rsidRPr="005B6AB0">
        <w:t>1</w:t>
      </w:r>
      <w:r w:rsidR="004251D7" w:rsidRPr="005B6AB0">
        <w:t>5</w:t>
      </w:r>
      <w:r w:rsidRPr="005B6AB0">
        <w:t>-13.</w:t>
      </w:r>
      <w:r w:rsidR="005B6AB0" w:rsidRPr="005B6AB0">
        <w:t>45</w:t>
      </w:r>
      <w:r w:rsidRPr="005B6AB0">
        <w:t xml:space="preserve"> </w:t>
      </w:r>
      <w:r w:rsidRPr="005B6AB0">
        <w:tab/>
      </w:r>
      <w:r w:rsidR="000B5747" w:rsidRPr="005B6AB0">
        <w:t xml:space="preserve">Drøftelse om </w:t>
      </w:r>
      <w:r w:rsidR="005B6AB0" w:rsidRPr="005B6AB0">
        <w:t>udkast til første forslag, ”</w:t>
      </w:r>
      <w:r w:rsidR="00FA12E4">
        <w:t>Flere grønne områder</w:t>
      </w:r>
      <w:r w:rsidR="005B6AB0" w:rsidRPr="005B6AB0">
        <w:t xml:space="preserve"> i Aarhus”</w:t>
      </w:r>
      <w:r w:rsidRPr="005B6AB0">
        <w:t xml:space="preserve"> </w:t>
      </w:r>
    </w:p>
    <w:p w:rsidR="00D966AD" w:rsidRPr="005B6AB0" w:rsidRDefault="00D966AD" w:rsidP="00C366D7">
      <w:pPr>
        <w:pStyle w:val="Ingenafstand"/>
        <w:numPr>
          <w:ilvl w:val="0"/>
          <w:numId w:val="1"/>
        </w:numPr>
        <w:spacing w:line="360" w:lineRule="auto"/>
      </w:pPr>
      <w:r w:rsidRPr="005B6AB0">
        <w:t>13.</w:t>
      </w:r>
      <w:r w:rsidR="005B6AB0" w:rsidRPr="005B6AB0">
        <w:t>45</w:t>
      </w:r>
      <w:r w:rsidRPr="005B6AB0">
        <w:t>-1</w:t>
      </w:r>
      <w:r w:rsidR="005B6AB0" w:rsidRPr="005B6AB0">
        <w:t>4</w:t>
      </w:r>
      <w:r w:rsidRPr="005B6AB0">
        <w:t>.</w:t>
      </w:r>
      <w:r w:rsidR="005B6AB0" w:rsidRPr="005B6AB0">
        <w:t>15</w:t>
      </w:r>
      <w:r w:rsidR="003E49C3" w:rsidRPr="005B6AB0">
        <w:tab/>
      </w:r>
      <w:r w:rsidR="005B6AB0" w:rsidRPr="005B6AB0">
        <w:t>Gruppearbejde om valg af andet emne</w:t>
      </w:r>
    </w:p>
    <w:p w:rsidR="00734EA4" w:rsidRPr="005B6AB0" w:rsidRDefault="00D966AD" w:rsidP="005B6AB0">
      <w:pPr>
        <w:pStyle w:val="Ingenafstand"/>
        <w:spacing w:line="360" w:lineRule="auto"/>
        <w:ind w:left="502"/>
      </w:pPr>
      <w:r w:rsidRPr="005B6AB0">
        <w:t>1</w:t>
      </w:r>
      <w:r w:rsidR="005B6AB0" w:rsidRPr="005B6AB0">
        <w:t>4</w:t>
      </w:r>
      <w:r w:rsidR="003E49C3" w:rsidRPr="005B6AB0">
        <w:t>.</w:t>
      </w:r>
      <w:r w:rsidR="005B6AB0" w:rsidRPr="005B6AB0">
        <w:t>1</w:t>
      </w:r>
      <w:r w:rsidR="003E49C3" w:rsidRPr="005B6AB0">
        <w:t>5-14.</w:t>
      </w:r>
      <w:r w:rsidR="005B6AB0" w:rsidRPr="005B6AB0">
        <w:t>40</w:t>
      </w:r>
      <w:r w:rsidR="005B6AB0" w:rsidRPr="005B6AB0">
        <w:tab/>
        <w:t>Pause</w:t>
      </w:r>
      <w:r w:rsidR="00C366D7" w:rsidRPr="005B6AB0">
        <w:tab/>
      </w:r>
      <w:r w:rsidR="00734EA4" w:rsidRPr="005B6AB0">
        <w:t xml:space="preserve"> </w:t>
      </w:r>
    </w:p>
    <w:p w:rsidR="00C366D7" w:rsidRPr="005B6AB0" w:rsidRDefault="00734EA4" w:rsidP="00066DD6">
      <w:pPr>
        <w:pStyle w:val="Ingenafstand"/>
        <w:numPr>
          <w:ilvl w:val="0"/>
          <w:numId w:val="1"/>
        </w:numPr>
        <w:spacing w:line="360" w:lineRule="auto"/>
      </w:pPr>
      <w:r w:rsidRPr="005B6AB0">
        <w:t>14.</w:t>
      </w:r>
      <w:r w:rsidR="005B6AB0">
        <w:t>4</w:t>
      </w:r>
      <w:r w:rsidRPr="005B6AB0">
        <w:t>0-1</w:t>
      </w:r>
      <w:r w:rsidR="005B6AB0">
        <w:t>5</w:t>
      </w:r>
      <w:r w:rsidRPr="005B6AB0">
        <w:t>.</w:t>
      </w:r>
      <w:r w:rsidR="005B6AB0">
        <w:t>0</w:t>
      </w:r>
      <w:r w:rsidRPr="005B6AB0">
        <w:t xml:space="preserve">0 </w:t>
      </w:r>
      <w:r w:rsidRPr="005B6AB0">
        <w:tab/>
      </w:r>
      <w:r w:rsidR="005B6AB0">
        <w:t>Drøftelse i byrådssalen og valg af andet emne</w:t>
      </w:r>
      <w:r w:rsidR="000B5747" w:rsidRPr="005B6AB0">
        <w:tab/>
      </w:r>
      <w:r w:rsidR="000B5747" w:rsidRPr="005B6AB0">
        <w:tab/>
      </w:r>
    </w:p>
    <w:p w:rsidR="00C366D7" w:rsidRPr="005B6AB0" w:rsidRDefault="00C366D7" w:rsidP="005B6AB0">
      <w:pPr>
        <w:pStyle w:val="Ingenafstand"/>
        <w:numPr>
          <w:ilvl w:val="0"/>
          <w:numId w:val="1"/>
        </w:numPr>
        <w:spacing w:line="360" w:lineRule="auto"/>
      </w:pPr>
      <w:r w:rsidRPr="005A3623">
        <w:t>1</w:t>
      </w:r>
      <w:r w:rsidR="00EF6408" w:rsidRPr="005A3623">
        <w:t>5.00</w:t>
      </w:r>
      <w:r w:rsidR="00734EA4" w:rsidRPr="005A3623">
        <w:t>-15</w:t>
      </w:r>
      <w:r w:rsidRPr="005A3623">
        <w:t>.</w:t>
      </w:r>
      <w:r w:rsidR="005B6AB0" w:rsidRPr="005A3623">
        <w:t>3</w:t>
      </w:r>
      <w:r w:rsidR="00734EA4" w:rsidRPr="005A3623">
        <w:t>0</w:t>
      </w:r>
      <w:r w:rsidRPr="005B6AB0">
        <w:tab/>
      </w:r>
      <w:r w:rsidR="00BC55BD">
        <w:t xml:space="preserve">Oplæg </w:t>
      </w:r>
      <w:r w:rsidR="005A3623">
        <w:t>om den kommende sundhed</w:t>
      </w:r>
      <w:r w:rsidR="00FA12E4">
        <w:t>s</w:t>
      </w:r>
      <w:bookmarkStart w:id="0" w:name="_GoBack"/>
      <w:bookmarkEnd w:id="0"/>
      <w:r w:rsidR="005A3623">
        <w:t>politik</w:t>
      </w:r>
      <w:r w:rsidR="006E55A1">
        <w:t xml:space="preserve"> med henblik på at få </w:t>
      </w:r>
      <w:proofErr w:type="spellStart"/>
      <w:r w:rsidR="006E55A1">
        <w:t>BUB’s</w:t>
      </w:r>
      <w:proofErr w:type="spellEnd"/>
      <w:r w:rsidR="006E55A1">
        <w:t xml:space="preserve"> inputs til det videre arbejde</w:t>
      </w:r>
      <w:r w:rsidR="005A3623">
        <w:t xml:space="preserve"> v/ MSO (Sundhed og Omsorg)</w:t>
      </w:r>
    </w:p>
    <w:p w:rsidR="00C366D7" w:rsidRPr="005B6AB0" w:rsidRDefault="00734EA4" w:rsidP="000B5747">
      <w:pPr>
        <w:pStyle w:val="Ingenafstand"/>
        <w:numPr>
          <w:ilvl w:val="0"/>
          <w:numId w:val="1"/>
        </w:numPr>
        <w:spacing w:line="360" w:lineRule="auto"/>
      </w:pPr>
      <w:r w:rsidRPr="005B6AB0">
        <w:t>15.</w:t>
      </w:r>
      <w:r w:rsidR="00916F84" w:rsidRPr="005B6AB0">
        <w:t>30</w:t>
      </w:r>
      <w:r w:rsidR="00C366D7" w:rsidRPr="005B6AB0">
        <w:t>-15.</w:t>
      </w:r>
      <w:r w:rsidRPr="005B6AB0">
        <w:t>50</w:t>
      </w:r>
      <w:r w:rsidR="000B5747" w:rsidRPr="005B6AB0">
        <w:tab/>
      </w:r>
      <w:r w:rsidR="00916F84" w:rsidRPr="005B6AB0">
        <w:t>Præsentation proces for forslag v/ Anne Sofie Rasmussen, Børn og Unge</w:t>
      </w:r>
      <w:r w:rsidR="00C366D7" w:rsidRPr="005B6AB0">
        <w:tab/>
        <w:t xml:space="preserve"> </w:t>
      </w:r>
    </w:p>
    <w:p w:rsidR="00C366D7" w:rsidRPr="005B6AB0" w:rsidRDefault="00C366D7" w:rsidP="00C26C0B">
      <w:pPr>
        <w:pStyle w:val="Ingenafstand"/>
        <w:numPr>
          <w:ilvl w:val="0"/>
          <w:numId w:val="1"/>
        </w:numPr>
        <w:spacing w:line="360" w:lineRule="auto"/>
        <w:rPr>
          <w:sz w:val="20"/>
          <w:szCs w:val="20"/>
        </w:rPr>
      </w:pPr>
      <w:r w:rsidRPr="005B6AB0">
        <w:t>15.5</w:t>
      </w:r>
      <w:r w:rsidR="00742349" w:rsidRPr="005B6AB0">
        <w:t>0</w:t>
      </w:r>
      <w:r w:rsidRPr="005B6AB0">
        <w:t>-16.00</w:t>
      </w:r>
      <w:r w:rsidRPr="005B6AB0">
        <w:tab/>
      </w:r>
      <w:r w:rsidR="000B5747" w:rsidRPr="005B6AB0">
        <w:t>Opsamling, oprydning og t</w:t>
      </w:r>
      <w:r w:rsidR="00742349" w:rsidRPr="005B6AB0">
        <w:t xml:space="preserve">ak for i dag! </w:t>
      </w:r>
      <w:r w:rsidRPr="005B6AB0">
        <w:t xml:space="preserve"> </w:t>
      </w: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Pr="005B6AB0" w:rsidRDefault="000B5747" w:rsidP="000B5747">
      <w:pPr>
        <w:pStyle w:val="Ingenafstand"/>
        <w:spacing w:line="360" w:lineRule="auto"/>
      </w:pPr>
    </w:p>
    <w:p w:rsidR="000B5747" w:rsidRDefault="000B5747" w:rsidP="000B5747">
      <w:pPr>
        <w:pStyle w:val="Ingenafstand"/>
        <w:spacing w:line="360" w:lineRule="auto"/>
      </w:pPr>
    </w:p>
    <w:p w:rsidR="005B6AB0" w:rsidRDefault="005B6AB0" w:rsidP="000B5747">
      <w:pPr>
        <w:pStyle w:val="Ingenafstand"/>
        <w:spacing w:line="360" w:lineRule="auto"/>
      </w:pPr>
    </w:p>
    <w:p w:rsidR="005B6AB0" w:rsidRDefault="005B6AB0" w:rsidP="000B5747">
      <w:pPr>
        <w:pStyle w:val="Ingenafstand"/>
        <w:spacing w:line="360" w:lineRule="auto"/>
      </w:pPr>
    </w:p>
    <w:p w:rsidR="005B6AB0" w:rsidRDefault="005B6AB0" w:rsidP="000B5747">
      <w:pPr>
        <w:pStyle w:val="Ingenafstand"/>
        <w:spacing w:line="360" w:lineRule="auto"/>
      </w:pPr>
    </w:p>
    <w:p w:rsidR="005B6AB0" w:rsidRPr="005B6AB0" w:rsidRDefault="005B6AB0" w:rsidP="000B5747">
      <w:pPr>
        <w:pStyle w:val="Ingenafstand"/>
        <w:spacing w:line="360" w:lineRule="auto"/>
      </w:pPr>
    </w:p>
    <w:p w:rsidR="000B5747" w:rsidRPr="005B6AB0" w:rsidRDefault="000B5747" w:rsidP="000B5747">
      <w:pPr>
        <w:pStyle w:val="Ingenafstand"/>
        <w:spacing w:line="360" w:lineRule="auto"/>
      </w:pPr>
    </w:p>
    <w:p w:rsidR="006D0E01" w:rsidRPr="005B6AB0" w:rsidRDefault="000B5747" w:rsidP="00066FB5">
      <w:pPr>
        <w:pStyle w:val="Ingenafstand"/>
        <w:spacing w:line="360" w:lineRule="auto"/>
        <w:rPr>
          <w:b/>
          <w:sz w:val="20"/>
          <w:szCs w:val="20"/>
          <w:u w:val="single"/>
        </w:rPr>
      </w:pPr>
      <w:r w:rsidRPr="005B6AB0">
        <w:rPr>
          <w:b/>
          <w:u w:val="single"/>
        </w:rPr>
        <w:t>Spørgsmål til forberedelse i senaterne</w:t>
      </w:r>
    </w:p>
    <w:p w:rsidR="00066FB5" w:rsidRDefault="00066FB5" w:rsidP="00066FB5">
      <w:pPr>
        <w:pStyle w:val="Brdtekst"/>
        <w:spacing w:line="252" w:lineRule="auto"/>
        <w:ind w:right="2858"/>
        <w:rPr>
          <w:rFonts w:asciiTheme="minorHAnsi" w:hAnsiTheme="minorHAnsi"/>
          <w:w w:val="105"/>
          <w:sz w:val="22"/>
          <w:szCs w:val="22"/>
          <w:lang w:val="da-DK"/>
        </w:rPr>
      </w:pPr>
      <w:r w:rsidRPr="005B6AB0">
        <w:rPr>
          <w:rFonts w:asciiTheme="minorHAnsi" w:hAnsiTheme="minorHAnsi"/>
          <w:noProof/>
          <w:sz w:val="22"/>
          <w:szCs w:val="22"/>
          <w:lang w:val="da-DK" w:eastAsia="da-DK"/>
        </w:rPr>
        <w:drawing>
          <wp:anchor distT="0" distB="0" distL="0" distR="0" simplePos="0" relativeHeight="251660288" behindDoc="0" locked="0" layoutInCell="1" allowOverlap="1">
            <wp:simplePos x="0" y="0"/>
            <wp:positionH relativeFrom="page">
              <wp:posOffset>6480555</wp:posOffset>
            </wp:positionH>
            <wp:positionV relativeFrom="paragraph">
              <wp:posOffset>440912</wp:posOffset>
            </wp:positionV>
            <wp:extent cx="722376" cy="18288"/>
            <wp:effectExtent l="0" t="0" r="0" b="0"/>
            <wp:wrapNone/>
            <wp:docPr id="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6" cstate="print"/>
                    <a:stretch>
                      <a:fillRect/>
                    </a:stretch>
                  </pic:blipFill>
                  <pic:spPr>
                    <a:xfrm>
                      <a:off x="0" y="0"/>
                      <a:ext cx="722376" cy="18288"/>
                    </a:xfrm>
                    <a:prstGeom prst="rect">
                      <a:avLst/>
                    </a:prstGeom>
                  </pic:spPr>
                </pic:pic>
              </a:graphicData>
            </a:graphic>
          </wp:anchor>
        </w:drawing>
      </w:r>
      <w:r w:rsidRPr="005B6AB0">
        <w:rPr>
          <w:rFonts w:asciiTheme="minorHAnsi" w:hAnsiTheme="minorHAnsi"/>
          <w:w w:val="105"/>
          <w:sz w:val="22"/>
          <w:szCs w:val="22"/>
          <w:lang w:val="da-DK"/>
        </w:rPr>
        <w:t>For at vi bedst muligt kan kvalificere gruppearbejdet og debatten på det kommende møde, skal I gerne gennemgå følgende spørgsmål i senatsgrupperne.</w:t>
      </w:r>
    </w:p>
    <w:p w:rsidR="00C66AEB" w:rsidRPr="002E19AF" w:rsidRDefault="00C66AEB" w:rsidP="00066FB5">
      <w:pPr>
        <w:pStyle w:val="Brdtekst"/>
        <w:spacing w:line="252" w:lineRule="auto"/>
        <w:ind w:right="2858"/>
        <w:rPr>
          <w:rFonts w:asciiTheme="minorHAnsi" w:hAnsiTheme="minorHAnsi"/>
          <w:b/>
          <w:w w:val="105"/>
          <w:sz w:val="22"/>
          <w:szCs w:val="22"/>
          <w:lang w:val="da-DK"/>
        </w:rPr>
      </w:pPr>
    </w:p>
    <w:p w:rsidR="002E19AF" w:rsidRDefault="002E19AF" w:rsidP="00066FB5">
      <w:pPr>
        <w:pStyle w:val="Brdtekst"/>
        <w:spacing w:line="252" w:lineRule="auto"/>
        <w:ind w:right="2858"/>
        <w:rPr>
          <w:rFonts w:asciiTheme="minorHAnsi" w:hAnsiTheme="minorHAnsi"/>
          <w:b/>
          <w:w w:val="105"/>
          <w:sz w:val="22"/>
          <w:szCs w:val="22"/>
          <w:lang w:val="da-DK"/>
        </w:rPr>
      </w:pPr>
    </w:p>
    <w:p w:rsidR="002E19AF" w:rsidRDefault="002E19AF" w:rsidP="00066FB5">
      <w:pPr>
        <w:pStyle w:val="Brdtekst"/>
        <w:spacing w:line="252" w:lineRule="auto"/>
        <w:ind w:right="2858"/>
        <w:rPr>
          <w:rFonts w:asciiTheme="minorHAnsi" w:hAnsiTheme="minorHAnsi"/>
          <w:b/>
          <w:w w:val="105"/>
          <w:sz w:val="22"/>
          <w:szCs w:val="22"/>
          <w:lang w:val="da-DK"/>
        </w:rPr>
      </w:pPr>
      <w:r>
        <w:rPr>
          <w:rFonts w:asciiTheme="minorHAnsi" w:hAnsiTheme="minorHAnsi"/>
          <w:b/>
          <w:w w:val="105"/>
          <w:sz w:val="22"/>
          <w:szCs w:val="22"/>
          <w:lang w:val="da-DK"/>
        </w:rPr>
        <w:t>Udkast til forslag om flere grønne områder i Aarhus</w:t>
      </w:r>
    </w:p>
    <w:p w:rsidR="002E19AF" w:rsidRDefault="002E19AF" w:rsidP="00066FB5">
      <w:pPr>
        <w:pStyle w:val="Brdtekst"/>
        <w:spacing w:line="252" w:lineRule="auto"/>
        <w:ind w:right="2858"/>
        <w:rPr>
          <w:rFonts w:asciiTheme="minorHAnsi" w:hAnsiTheme="minorHAnsi"/>
          <w:w w:val="105"/>
          <w:sz w:val="22"/>
          <w:szCs w:val="22"/>
          <w:lang w:val="da-DK"/>
        </w:rPr>
      </w:pPr>
      <w:r>
        <w:rPr>
          <w:rFonts w:asciiTheme="minorHAnsi" w:hAnsiTheme="minorHAnsi"/>
          <w:w w:val="105"/>
          <w:sz w:val="22"/>
          <w:szCs w:val="22"/>
          <w:lang w:val="da-DK"/>
        </w:rPr>
        <w:t xml:space="preserve">Forud for senatsmødet har I modtaget et udkast til Børne- og ungebyrådets første forslag til det voksne byråd. Det er lavet på baggrund af drøftelsen på andet byrådsmøde og de snakke som arbejdsgruppen havde på deres møde den 3. december. Som forberedelse til drøftelsen på byrådsmødet, må I meget gerne gøre jer følgende overvejelser: </w:t>
      </w:r>
    </w:p>
    <w:p w:rsidR="002E19AF" w:rsidRDefault="002E19AF" w:rsidP="002E19AF">
      <w:pPr>
        <w:pStyle w:val="Brdtekst"/>
        <w:numPr>
          <w:ilvl w:val="0"/>
          <w:numId w:val="7"/>
        </w:numPr>
        <w:spacing w:line="252" w:lineRule="auto"/>
        <w:ind w:right="2858"/>
        <w:rPr>
          <w:rFonts w:asciiTheme="minorHAnsi" w:hAnsiTheme="minorHAnsi"/>
          <w:w w:val="105"/>
          <w:sz w:val="22"/>
          <w:szCs w:val="22"/>
          <w:lang w:val="da-DK"/>
        </w:rPr>
      </w:pPr>
      <w:r>
        <w:rPr>
          <w:rFonts w:asciiTheme="minorHAnsi" w:hAnsiTheme="minorHAnsi"/>
          <w:w w:val="105"/>
          <w:sz w:val="22"/>
          <w:szCs w:val="22"/>
          <w:lang w:val="da-DK"/>
        </w:rPr>
        <w:t xml:space="preserve">Kan I bakke op om indholdet i forslaget? </w:t>
      </w:r>
    </w:p>
    <w:p w:rsidR="002E19AF" w:rsidRDefault="002E19AF" w:rsidP="002E19AF">
      <w:pPr>
        <w:pStyle w:val="Brdtekst"/>
        <w:numPr>
          <w:ilvl w:val="0"/>
          <w:numId w:val="7"/>
        </w:numPr>
        <w:spacing w:line="252" w:lineRule="auto"/>
        <w:ind w:right="2858"/>
        <w:rPr>
          <w:rFonts w:asciiTheme="minorHAnsi" w:hAnsiTheme="minorHAnsi"/>
          <w:w w:val="105"/>
          <w:sz w:val="22"/>
          <w:szCs w:val="22"/>
          <w:lang w:val="da-DK"/>
        </w:rPr>
      </w:pPr>
      <w:r>
        <w:rPr>
          <w:rFonts w:asciiTheme="minorHAnsi" w:hAnsiTheme="minorHAnsi"/>
          <w:w w:val="105"/>
          <w:sz w:val="22"/>
          <w:szCs w:val="22"/>
          <w:lang w:val="da-DK"/>
        </w:rPr>
        <w:t>Er der elementer</w:t>
      </w:r>
      <w:r w:rsidR="006E55A1">
        <w:rPr>
          <w:rFonts w:asciiTheme="minorHAnsi" w:hAnsiTheme="minorHAnsi"/>
          <w:w w:val="105"/>
          <w:sz w:val="22"/>
          <w:szCs w:val="22"/>
          <w:lang w:val="da-DK"/>
        </w:rPr>
        <w:t xml:space="preserve"> I</w:t>
      </w:r>
      <w:r>
        <w:rPr>
          <w:rFonts w:asciiTheme="minorHAnsi" w:hAnsiTheme="minorHAnsi"/>
          <w:w w:val="105"/>
          <w:sz w:val="22"/>
          <w:szCs w:val="22"/>
          <w:lang w:val="da-DK"/>
        </w:rPr>
        <w:t xml:space="preserve"> mener mangler eller skal være tydeligere? </w:t>
      </w:r>
    </w:p>
    <w:p w:rsidR="002E19AF" w:rsidRPr="002E19AF" w:rsidRDefault="002E19AF" w:rsidP="002E19AF">
      <w:pPr>
        <w:pStyle w:val="Brdtekst"/>
        <w:spacing w:line="252" w:lineRule="auto"/>
        <w:ind w:left="720" w:right="2858"/>
        <w:rPr>
          <w:rFonts w:asciiTheme="minorHAnsi" w:hAnsiTheme="minorHAnsi"/>
          <w:w w:val="105"/>
          <w:sz w:val="22"/>
          <w:szCs w:val="22"/>
          <w:lang w:val="da-DK"/>
        </w:rPr>
      </w:pPr>
    </w:p>
    <w:p w:rsidR="002E19AF" w:rsidRDefault="002E19AF" w:rsidP="00066FB5">
      <w:pPr>
        <w:pStyle w:val="Brdtekst"/>
        <w:spacing w:line="252" w:lineRule="auto"/>
        <w:ind w:right="2858"/>
        <w:rPr>
          <w:rFonts w:asciiTheme="minorHAnsi" w:hAnsiTheme="minorHAnsi"/>
          <w:b/>
          <w:w w:val="105"/>
          <w:sz w:val="22"/>
          <w:szCs w:val="22"/>
          <w:lang w:val="da-DK"/>
        </w:rPr>
      </w:pPr>
    </w:p>
    <w:p w:rsidR="00C66AEB" w:rsidRPr="002E19AF" w:rsidRDefault="002E19AF" w:rsidP="00066FB5">
      <w:pPr>
        <w:pStyle w:val="Brdtekst"/>
        <w:spacing w:line="252" w:lineRule="auto"/>
        <w:ind w:right="2858"/>
        <w:rPr>
          <w:rFonts w:asciiTheme="minorHAnsi" w:hAnsiTheme="minorHAnsi"/>
          <w:b/>
          <w:sz w:val="22"/>
          <w:szCs w:val="22"/>
          <w:lang w:val="da-DK"/>
        </w:rPr>
      </w:pPr>
      <w:r w:rsidRPr="002E19AF">
        <w:rPr>
          <w:rFonts w:asciiTheme="minorHAnsi" w:hAnsiTheme="minorHAnsi"/>
          <w:b/>
          <w:w w:val="105"/>
          <w:sz w:val="22"/>
          <w:szCs w:val="22"/>
          <w:lang w:val="da-DK"/>
        </w:rPr>
        <w:t>Valg af andet emne</w:t>
      </w:r>
    </w:p>
    <w:p w:rsidR="002E19AF" w:rsidRDefault="002E19AF">
      <w:r>
        <w:t xml:space="preserve">På tredje byrådsmøde skal vi vælge emne til </w:t>
      </w:r>
      <w:r w:rsidR="00FA12E4">
        <w:t xml:space="preserve">det andet </w:t>
      </w:r>
      <w:r>
        <w:t xml:space="preserve">forslag, som ungebyrødderne gerne vil arbejde med. Derfor må I </w:t>
      </w:r>
      <w:proofErr w:type="spellStart"/>
      <w:r>
        <w:t>i</w:t>
      </w:r>
      <w:proofErr w:type="spellEnd"/>
      <w:r>
        <w:t xml:space="preserve"> senaterne meget gerne drøfte hvilke emner, I kunne være interesserede i. </w:t>
      </w:r>
    </w:p>
    <w:p w:rsidR="002E19AF" w:rsidRDefault="002E19AF" w:rsidP="002E19AF">
      <w:pPr>
        <w:pStyle w:val="Listeafsnit"/>
        <w:numPr>
          <w:ilvl w:val="0"/>
          <w:numId w:val="6"/>
        </w:numPr>
      </w:pPr>
      <w:r>
        <w:t xml:space="preserve">Udvælg 3 emner mener I at Børne- og ungebyrådet skal arbejde med som næste forslag? </w:t>
      </w:r>
    </w:p>
    <w:p w:rsidR="002E19AF" w:rsidRDefault="002E19AF" w:rsidP="002E19AF">
      <w:pPr>
        <w:pStyle w:val="Listeafsnit"/>
        <w:numPr>
          <w:ilvl w:val="0"/>
          <w:numId w:val="6"/>
        </w:numPr>
      </w:pPr>
      <w:r>
        <w:t xml:space="preserve">Overvej hvilke konkrete forslag der kunne indgå i et emne. </w:t>
      </w:r>
    </w:p>
    <w:p w:rsidR="0014141A" w:rsidRDefault="0014141A"/>
    <w:p w:rsidR="00A63900" w:rsidRPr="00A63900" w:rsidRDefault="0014141A" w:rsidP="00A63900">
      <w:pPr>
        <w:shd w:val="clear" w:color="auto" w:fill="FFFFFF"/>
        <w:spacing w:before="100" w:beforeAutospacing="1" w:after="100" w:afterAutospacing="1"/>
        <w:rPr>
          <w:rFonts w:ascii="Verdana" w:eastAsia="Times New Roman" w:hAnsi="Verdana" w:cs="Times New Roman"/>
          <w:color w:val="000000"/>
          <w:sz w:val="20"/>
          <w:szCs w:val="20"/>
          <w:lang w:eastAsia="da-DK"/>
        </w:rPr>
      </w:pPr>
      <w:r>
        <w:t>Som forberedelse til</w:t>
      </w:r>
      <w:r w:rsidR="00AD4F5D">
        <w:t xml:space="preserve"> oplægget om</w:t>
      </w:r>
      <w:r>
        <w:t xml:space="preserve"> sundhedspolitik</w:t>
      </w:r>
      <w:r w:rsidR="00FA12E4">
        <w:t xml:space="preserve"> 2020-2024</w:t>
      </w:r>
      <w:r>
        <w:t xml:space="preserve"> fra Magistraten for </w:t>
      </w:r>
      <w:r w:rsidR="00A63900">
        <w:t xml:space="preserve">Sundhed og Omsorg, kan I se mere her: </w:t>
      </w:r>
      <w:hyperlink r:id="rId7" w:tgtFrame="_blank" w:history="1">
        <w:r w:rsidR="00A63900" w:rsidRPr="00A63900">
          <w:rPr>
            <w:rFonts w:ascii="Verdana" w:eastAsia="Times New Roman" w:hAnsi="Verdana" w:cs="Times New Roman"/>
            <w:color w:val="0000FF"/>
            <w:sz w:val="20"/>
            <w:szCs w:val="20"/>
            <w:u w:val="single"/>
            <w:lang w:eastAsia="da-DK"/>
          </w:rPr>
          <w:t>https://deltag.aarhus.dk/sites/default/files/documents/For</w:t>
        </w:r>
        <w:r w:rsidR="00A63900" w:rsidRPr="00A63900">
          <w:rPr>
            <w:rFonts w:ascii="Verdana" w:eastAsia="Times New Roman" w:hAnsi="Verdana" w:cs="Times New Roman"/>
            <w:color w:val="0000FF"/>
            <w:sz w:val="20"/>
            <w:szCs w:val="20"/>
            <w:u w:val="single"/>
            <w:lang w:eastAsia="da-DK"/>
          </w:rPr>
          <w:t>s</w:t>
        </w:r>
        <w:r w:rsidR="00A63900" w:rsidRPr="00A63900">
          <w:rPr>
            <w:rFonts w:ascii="Verdana" w:eastAsia="Times New Roman" w:hAnsi="Verdana" w:cs="Times New Roman"/>
            <w:color w:val="0000FF"/>
            <w:sz w:val="20"/>
            <w:szCs w:val="20"/>
            <w:u w:val="single"/>
            <w:lang w:eastAsia="da-DK"/>
          </w:rPr>
          <w:t>lag%20til%20Sundhedspolitik%202020-2024</w:t>
        </w:r>
        <w:r w:rsidR="00A63900" w:rsidRPr="00A63900">
          <w:rPr>
            <w:rFonts w:ascii="Verdana" w:eastAsia="Times New Roman" w:hAnsi="Verdana" w:cs="Times New Roman"/>
            <w:color w:val="0000FF"/>
            <w:sz w:val="20"/>
            <w:szCs w:val="20"/>
            <w:u w:val="single"/>
            <w:lang w:eastAsia="da-DK"/>
          </w:rPr>
          <w:t>.</w:t>
        </w:r>
        <w:r w:rsidR="00A63900" w:rsidRPr="00A63900">
          <w:rPr>
            <w:rFonts w:ascii="Verdana" w:eastAsia="Times New Roman" w:hAnsi="Verdana" w:cs="Times New Roman"/>
            <w:color w:val="0000FF"/>
            <w:sz w:val="20"/>
            <w:szCs w:val="20"/>
            <w:u w:val="single"/>
            <w:lang w:eastAsia="da-DK"/>
          </w:rPr>
          <w:t>..pdf</w:t>
        </w:r>
      </w:hyperlink>
    </w:p>
    <w:p w:rsidR="00A63900" w:rsidRPr="00A63900" w:rsidRDefault="00A63900" w:rsidP="00A63900">
      <w:pPr>
        <w:shd w:val="clear" w:color="auto" w:fill="FFFFFF"/>
        <w:spacing w:before="100" w:beforeAutospacing="1" w:after="100" w:afterAutospacing="1" w:line="240" w:lineRule="auto"/>
        <w:rPr>
          <w:rFonts w:ascii="Verdana" w:eastAsia="Times New Roman" w:hAnsi="Verdana" w:cs="Times New Roman"/>
          <w:color w:val="000000"/>
          <w:sz w:val="20"/>
          <w:szCs w:val="20"/>
          <w:lang w:eastAsia="da-DK"/>
        </w:rPr>
      </w:pPr>
      <w:r w:rsidRPr="00A63900">
        <w:rPr>
          <w:rFonts w:ascii="Verdana" w:eastAsia="Times New Roman" w:hAnsi="Verdana" w:cs="Times New Roman"/>
          <w:color w:val="000000"/>
          <w:sz w:val="20"/>
          <w:szCs w:val="20"/>
          <w:lang w:eastAsia="da-DK"/>
        </w:rPr>
        <w:t> </w:t>
      </w:r>
    </w:p>
    <w:p w:rsidR="0014141A" w:rsidRPr="0014141A" w:rsidRDefault="0014141A">
      <w:pPr>
        <w:rPr>
          <w:b/>
        </w:rPr>
      </w:pPr>
    </w:p>
    <w:p w:rsidR="002E19AF" w:rsidRDefault="002E19AF"/>
    <w:p w:rsidR="005B6AB0" w:rsidRDefault="005B6AB0"/>
    <w:p w:rsidR="00066FB5" w:rsidRDefault="00066FB5" w:rsidP="00066FB5">
      <w:pPr>
        <w:rPr>
          <w:b/>
        </w:rPr>
      </w:pPr>
    </w:p>
    <w:p w:rsidR="00066FB5" w:rsidRPr="00066FB5" w:rsidRDefault="00066FB5" w:rsidP="00066FB5">
      <w:pPr>
        <w:rPr>
          <w:color w:val="FF0000"/>
        </w:rPr>
      </w:pPr>
    </w:p>
    <w:p w:rsidR="000B5747" w:rsidRPr="00066FB5" w:rsidRDefault="000B5747">
      <w:pPr>
        <w:rPr>
          <w:color w:val="FF0000"/>
        </w:rPr>
      </w:pPr>
    </w:p>
    <w:sectPr w:rsidR="000B5747" w:rsidRPr="00066FB5" w:rsidSect="00D94F9C">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0EDA"/>
    <w:multiLevelType w:val="multilevel"/>
    <w:tmpl w:val="FE92E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EE46B2"/>
    <w:multiLevelType w:val="hybridMultilevel"/>
    <w:tmpl w:val="D58AAE12"/>
    <w:lvl w:ilvl="0" w:tplc="04060003">
      <w:start w:val="1"/>
      <w:numFmt w:val="bullet"/>
      <w:lvlText w:val="o"/>
      <w:lvlJc w:val="left"/>
      <w:pPr>
        <w:ind w:left="720" w:hanging="360"/>
      </w:pPr>
      <w:rPr>
        <w:rFonts w:ascii="Courier New" w:hAnsi="Courier New" w:cs="Courier New"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5B8303C"/>
    <w:multiLevelType w:val="hybridMultilevel"/>
    <w:tmpl w:val="8A4AB9B2"/>
    <w:lvl w:ilvl="0" w:tplc="831A1E38">
      <w:numFmt w:val="bullet"/>
      <w:lvlText w:val="-"/>
      <w:lvlJc w:val="left"/>
      <w:pPr>
        <w:ind w:left="720" w:hanging="360"/>
      </w:pPr>
      <w:rPr>
        <w:rFonts w:ascii="Calibri" w:eastAsia="Calibr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2C32038"/>
    <w:multiLevelType w:val="hybridMultilevel"/>
    <w:tmpl w:val="2E1C5BF4"/>
    <w:lvl w:ilvl="0" w:tplc="2E82A4AE">
      <w:numFmt w:val="bullet"/>
      <w:lvlText w:val="-"/>
      <w:lvlJc w:val="left"/>
      <w:pPr>
        <w:ind w:left="720" w:hanging="360"/>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4F5234C2"/>
    <w:multiLevelType w:val="hybridMultilevel"/>
    <w:tmpl w:val="D28A83A2"/>
    <w:lvl w:ilvl="0" w:tplc="C67AF280">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535F3CF3"/>
    <w:multiLevelType w:val="hybridMultilevel"/>
    <w:tmpl w:val="4B50CA84"/>
    <w:lvl w:ilvl="0" w:tplc="76EE019E">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59B36353"/>
    <w:multiLevelType w:val="hybridMultilevel"/>
    <w:tmpl w:val="E2683DAE"/>
    <w:lvl w:ilvl="0" w:tplc="0406000F">
      <w:start w:val="1"/>
      <w:numFmt w:val="decimal"/>
      <w:lvlText w:val="%1."/>
      <w:lvlJc w:val="left"/>
      <w:pPr>
        <w:ind w:left="502"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zY2MDK1tDQzN7RU0lEKTi0uzszPAykwNKgFAPuWgqMtAAAA"/>
  </w:docVars>
  <w:rsids>
    <w:rsidRoot w:val="00C366D7"/>
    <w:rsid w:val="00045EDD"/>
    <w:rsid w:val="00066DD6"/>
    <w:rsid w:val="00066FB5"/>
    <w:rsid w:val="000B5747"/>
    <w:rsid w:val="000D5BF1"/>
    <w:rsid w:val="0014141A"/>
    <w:rsid w:val="00277FAC"/>
    <w:rsid w:val="002E19AF"/>
    <w:rsid w:val="003E49C3"/>
    <w:rsid w:val="003E4CCD"/>
    <w:rsid w:val="004251D7"/>
    <w:rsid w:val="004813E4"/>
    <w:rsid w:val="005A1E7F"/>
    <w:rsid w:val="005A3623"/>
    <w:rsid w:val="005B6AB0"/>
    <w:rsid w:val="00632AD1"/>
    <w:rsid w:val="006D0E01"/>
    <w:rsid w:val="006E55A1"/>
    <w:rsid w:val="00734EA4"/>
    <w:rsid w:val="00742349"/>
    <w:rsid w:val="00852094"/>
    <w:rsid w:val="00916F84"/>
    <w:rsid w:val="00997E94"/>
    <w:rsid w:val="009E1CB9"/>
    <w:rsid w:val="00A63900"/>
    <w:rsid w:val="00A8325A"/>
    <w:rsid w:val="00AD4F5D"/>
    <w:rsid w:val="00B3238C"/>
    <w:rsid w:val="00B57BD5"/>
    <w:rsid w:val="00BA18A4"/>
    <w:rsid w:val="00BC55BD"/>
    <w:rsid w:val="00BE57F9"/>
    <w:rsid w:val="00C26C0B"/>
    <w:rsid w:val="00C366D7"/>
    <w:rsid w:val="00C66AEB"/>
    <w:rsid w:val="00D94F9C"/>
    <w:rsid w:val="00D966AD"/>
    <w:rsid w:val="00DA666C"/>
    <w:rsid w:val="00EB0DC1"/>
    <w:rsid w:val="00EF6408"/>
    <w:rsid w:val="00FA12E4"/>
    <w:rsid w:val="00FC4D2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C5654"/>
  <w15:docId w15:val="{A545EE31-36C7-42B9-B2FE-67502BE53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4F9C"/>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efault">
    <w:name w:val="Default"/>
    <w:rsid w:val="00C366D7"/>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da-DK"/>
    </w:rPr>
  </w:style>
  <w:style w:type="paragraph" w:styleId="Ingenafstand">
    <w:name w:val="No Spacing"/>
    <w:uiPriority w:val="1"/>
    <w:qFormat/>
    <w:rsid w:val="00C366D7"/>
    <w:pPr>
      <w:spacing w:after="0" w:line="240" w:lineRule="auto"/>
    </w:pPr>
  </w:style>
  <w:style w:type="paragraph" w:styleId="Listeafsnit">
    <w:name w:val="List Paragraph"/>
    <w:basedOn w:val="Normal"/>
    <w:uiPriority w:val="34"/>
    <w:qFormat/>
    <w:rsid w:val="00632AD1"/>
    <w:pPr>
      <w:ind w:left="720"/>
      <w:contextualSpacing/>
    </w:pPr>
  </w:style>
  <w:style w:type="paragraph" w:styleId="Brdtekst">
    <w:name w:val="Body Text"/>
    <w:basedOn w:val="Normal"/>
    <w:link w:val="BrdtekstTegn"/>
    <w:uiPriority w:val="1"/>
    <w:qFormat/>
    <w:rsid w:val="00066FB5"/>
    <w:pPr>
      <w:widowControl w:val="0"/>
      <w:autoSpaceDE w:val="0"/>
      <w:autoSpaceDN w:val="0"/>
      <w:spacing w:after="0" w:line="240" w:lineRule="auto"/>
    </w:pPr>
    <w:rPr>
      <w:rFonts w:ascii="Calibri" w:eastAsia="Calibri" w:hAnsi="Calibri" w:cs="Calibri"/>
      <w:sz w:val="21"/>
      <w:szCs w:val="21"/>
      <w:lang w:val="en-US"/>
    </w:rPr>
  </w:style>
  <w:style w:type="character" w:customStyle="1" w:styleId="BrdtekstTegn">
    <w:name w:val="Brødtekst Tegn"/>
    <w:basedOn w:val="Standardskrifttypeiafsnit"/>
    <w:link w:val="Brdtekst"/>
    <w:uiPriority w:val="1"/>
    <w:rsid w:val="00066FB5"/>
    <w:rPr>
      <w:rFonts w:ascii="Calibri" w:eastAsia="Calibri" w:hAnsi="Calibri" w:cs="Calibri"/>
      <w:sz w:val="21"/>
      <w:szCs w:val="21"/>
      <w:lang w:val="en-US"/>
    </w:rPr>
  </w:style>
  <w:style w:type="character" w:styleId="Hyperlink">
    <w:name w:val="Hyperlink"/>
    <w:basedOn w:val="Standardskrifttypeiafsnit"/>
    <w:uiPriority w:val="99"/>
    <w:semiHidden/>
    <w:unhideWhenUsed/>
    <w:rsid w:val="00A639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10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ltag.aarhus.dk/sites/default/files/documents/Forslag%20til%20Sundhedspolitik%202020-202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8</TotalTime>
  <Pages>2</Pages>
  <Words>318</Words>
  <Characters>1946</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tine Alkert</cp:lastModifiedBy>
  <cp:revision>8</cp:revision>
  <dcterms:created xsi:type="dcterms:W3CDTF">2019-11-27T12:44:00Z</dcterms:created>
  <dcterms:modified xsi:type="dcterms:W3CDTF">2019-12-05T15:41:00Z</dcterms:modified>
</cp:coreProperties>
</file>